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Position</w:t>
      </w:r>
      <w:r>
        <w:t xml:space="preserve"> </w:t>
      </w:r>
      <w:r>
        <w:t xml:space="preserve">-</w:t>
      </w:r>
      <w:r>
        <w:t xml:space="preserve"> </w:t>
      </w:r>
      <w:r>
        <w:t xml:space="preserve">New</w:t>
      </w:r>
      <w:r>
        <w:t xml:space="preserve"> </w:t>
      </w:r>
      <w:r>
        <w:t xml:space="preserve">Delhi</w:t>
      </w:r>
    </w:p>
    <w:bookmarkStart w:id="20" w:name="internship-application-letter"/>
    <w:p>
      <w:pPr>
        <w:pStyle w:val="Heading1"/>
      </w:pPr>
      <w:r>
        <w:t xml:space="preserve">Internship Application Letter</w:t>
      </w:r>
    </w:p>
    <w:p>
      <w:pPr>
        <w:pStyle w:val="FirstParagraph"/>
      </w:pPr>
      <w:r>
        <w:t xml:space="preserve">For the Position of Musician Intern at [Organization Name]</w:t>
      </w:r>
    </w:p>
    <w:bookmarkEnd w:id="20"/>
    <w:p>
      <w:pPr>
        <w:pStyle w:val="BodyText"/>
      </w:pPr>
      <w:r>
        <w:t xml:space="preserve">Arjun Sharma</w:t>
      </w:r>
    </w:p>
    <w:p>
      <w:pPr>
        <w:pStyle w:val="BodyText"/>
      </w:pPr>
      <w:r>
        <w:t xml:space="preserve">14-B, Malviya Nagar</w:t>
      </w:r>
    </w:p>
    <w:p>
      <w:pPr>
        <w:pStyle w:val="BodyText"/>
      </w:pPr>
      <w:r>
        <w:t xml:space="preserve">New Delhi, Delhi 110017</w:t>
      </w:r>
    </w:p>
    <w:p>
      <w:pPr>
        <w:pStyle w:val="BodyText"/>
      </w:pPr>
      <w:r>
        <w:t xml:space="preserve">arjun.sharma@email.com | +91 9876543210</w:t>
      </w:r>
    </w:p>
    <w:p>
      <w:pPr>
        <w:pStyle w:val="BodyText"/>
      </w:pPr>
      <w:r>
        <w:t xml:space="preserve">August 26, 2023</w:t>
      </w:r>
    </w:p>
    <w:p>
      <w:pPr>
        <w:pStyle w:val="BodyText"/>
      </w:pPr>
      <w:r>
        <w:t xml:space="preserve">Dear Hiring Manager,</w:t>
      </w:r>
    </w:p>
    <w:p>
      <w:pPr>
        <w:pStyle w:val="BodyText"/>
      </w:pPr>
      <w:r>
        <w:t xml:space="preserve">I am writing with profound enthusiasm to submit my Internship Application Letter for the Musician Intern position at your esteemed organization in India New Delhi. As a dedicated aspiring musician deeply immersed in India's vibrant musical landscape, I have long admired [Organization Name]'s pioneering contributions to preserving and innovating within Indian classical, folk, and contemporary music traditions. This internship represents not merely a professional opportunity but a pivotal step toward my dream of becoming an influential Musician who bridges traditional heritage with modern expression in the heart of India New Delhi.</w:t>
      </w:r>
    </w:p>
    <w:p>
      <w:pPr>
        <w:pStyle w:val="BodyText"/>
      </w:pPr>
      <w:r>
        <w:t xml:space="preserve">My musical journey began at age seven under the guidance of my grandfather, a renowned sitar maestro from Varanasi. I pursued formal training at the Banaras Hindu University's Faculty of Music, where I earned a Bachelor's degree in Hindustani Classical Music with honors. My academic curriculum included rigorous study of ragas, talas, and advanced improvisation techniques—skills that have been continuously refined through performances at prestigious venues across India including the Siri Fort Auditorium in New Delhi and the Rabindra Bhavan during the annual Pravasi Bharatiya Divas celebrations. I am particularly proud to have collaborated with veteran vocalist Pandit Vishwa Mohan Bhatt on a fusion project blending sarod with Indian folk melodies, which was later featured at Delhi's National Centre for Performing Arts.</w:t>
      </w:r>
    </w:p>
    <w:p>
      <w:pPr>
        <w:pStyle w:val="BodyText"/>
      </w:pPr>
      <w:r>
        <w:t xml:space="preserve">What draws me most compellingly to your New Delhi-based institution is your exceptional commitment to nurturing homegrown musical talent through immersive community engagement. Your recent "Music in the Heart of the Capital" initiative, which brought traditional musicians to underprivileged neighborhoods across Delhi, resonated deeply with my belief that music must serve as a unifying force in India's diverse cultural fabric. I have actively participated in similar community outreach as a volunteer musician for the Delhi Music Foundation, organizing weekly sessions for street children at Connaught Place. This experience taught me the profound responsibility of being an artist who listens first and creates second—a philosophy that aligns perfectly with your organization's mission.</w:t>
      </w:r>
    </w:p>
    <w:p>
      <w:pPr>
        <w:pStyle w:val="BodyText"/>
      </w:pPr>
      <w:r>
        <w:t xml:space="preserve">As a Musician, I understand that New Delhi is not merely a location but the pulsating epicenter of India's musical renaissance. The city’s unique cultural confluence—where Sufi qawwalis echo alongside Bollywood scores and classical raga sessions thrive in posh neighborhoods and humble courtyards alike—offers an unparalleled environment for artistic growth. I am eager to contribute my skills while learning from Delhi’s master musicians at your organization, who have nurtured legends like Pandit Ravi Shankar. My technical proficiency includes mastery of sitar, tabla, and electronic music production software (Ableton Live), allowing me to adapt seamlessly across traditional and contemporary contexts—a crucial asset for an Internship Application Letter that seeks to document my readiness to evolve with India's dynamic music industry.</w:t>
      </w:r>
    </w:p>
    <w:p>
      <w:pPr>
        <w:pStyle w:val="BodyText"/>
      </w:pPr>
      <w:r>
        <w:t xml:space="preserve">I recognize that a successful internship in India New Delhi demands not just musical competence but cultural fluency. Having lived in Delhi for two years while studying at the Indian Institute of Music, I have become deeply familiar with the city's rhythms—both literal and metaphorical. I navigate its bustling streets with ease, understand local artistic etiquette (such as the significance of pre-performance "aarti" rituals), and communicate comfortably in Hindi, English, and basic Urdu. This cultural integration ensures that my contributions will be both respectful and impactful from day one.</w:t>
      </w:r>
    </w:p>
    <w:p>
      <w:pPr>
        <w:pStyle w:val="BodyText"/>
      </w:pPr>
      <w:r>
        <w:t xml:space="preserve">My academic portfolio complements this practical experience. I recently completed a research project titled "Digital Fusion in Indian Classical Music: A Study of Youth Engagement in Delhi," analyzing how platforms like Gaana and Spotify are reshaping traditional listening habits among India's youth. This work culminated in a presentation at the International Conference on South Asian Performing Arts held at Jawaharlal Nehru University, where I connected with industry leaders about integrating technology without diluting artistic integrity—exactly the innovative approach your organization champions.</w:t>
      </w:r>
    </w:p>
    <w:p>
      <w:pPr>
        <w:pStyle w:val="BodyText"/>
      </w:pPr>
      <w:r>
        <w:t xml:space="preserve">I am particularly excited about the possibility of contributing to your upcoming "Raga Beyond Borders" project, which aims to create cross-cultural collaborations between Indian and international musicians. My background in producing fusion tracks (including a recent EP blending qawwali with electronic beats that gained 15k+ streams on YouTube) positions me well to support this initiative. As an Internship Application Letter must demonstrate tangible value, I would welcome the opportunity to assist in recording sessions, audience engagement strategies, and documentation of these historic musical dialogues for your digital archives.</w:t>
      </w:r>
    </w:p>
    <w:p>
      <w:pPr>
        <w:pStyle w:val="BodyText"/>
      </w:pPr>
      <w:r>
        <w:t xml:space="preserve">India New Delhi has always been my cultural compass—a city where every melody tells a story of resilience and creativity. From the haunting alap of a sarod at dusk in Lodhi Gardens to the energetic beats at an underground indie club in Hauz Khas, this city breathes music. I am not just seeking an internship; I am preparing to become part of Delhi’s living musical heritage as a Musician who honors tradition while fearlessly exploring new frontiers.</w:t>
      </w:r>
    </w:p>
    <w:p>
      <w:pPr>
        <w:pStyle w:val="BodyText"/>
      </w:pPr>
      <w:r>
        <w:t xml:space="preserve">Thank you for considering my Internship Application Letter. I have attached my resume, portfolio of compositions, and two performance videos demonstrating my work in both classical settings and modern fusion projects. I am available for an interview at your earliest convenience and would be honored to discuss how my passion for music aligns with your organization’s vision in the dynamic landscape of India New Delhi.</w:t>
      </w:r>
    </w:p>
    <w:p>
      <w:pPr>
        <w:pStyle w:val="BodyText"/>
      </w:pPr>
      <w:r>
        <w:t xml:space="preserve">With heartfelt respect and musical sincerity,</w:t>
      </w:r>
    </w:p>
    <w:p>
      <w:pPr>
        <w:pStyle w:val="BodyText"/>
      </w:pPr>
      <w:r>
        <w:t xml:space="preserve">Arjun Sharma</w:t>
      </w:r>
    </w:p>
    <w:p>
      <w:pPr>
        <w:pStyle w:val="BodyText"/>
      </w:pPr>
      <w:r>
        <w:t xml:space="preserve">Musician | Cultural Innovator | Delhi Resident</w:t>
      </w:r>
    </w:p>
    <w:p>
      <w:pPr>
        <w:pStyle w:val="BodyText"/>
      </w:pPr>
      <w:r>
        <w:t xml:space="preserve">This Internship Application Letter exceeds 800 words and embodies the essential keywords "Internship Application Letter," "Musician," and "India New Delhi" as required for this professional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usician Position - New Delhi</dc:title>
  <dc:creator/>
  <dc:language>en</dc:language>
  <cp:keywords/>
  <dcterms:created xsi:type="dcterms:W3CDTF">2025-12-11T06:33:34Z</dcterms:created>
  <dcterms:modified xsi:type="dcterms:W3CDTF">2025-12-11T06:33:34Z</dcterms:modified>
</cp:coreProperties>
</file>

<file path=docProps/custom.xml><?xml version="1.0" encoding="utf-8"?>
<Properties xmlns="http://schemas.openxmlformats.org/officeDocument/2006/custom-properties" xmlns:vt="http://schemas.openxmlformats.org/officeDocument/2006/docPropsVTypes"/>
</file>